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header3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CFFCEB" w14:textId="77777777" w:rsidR="00E238CA" w:rsidRPr="00E238CA" w:rsidRDefault="00E238CA" w:rsidP="00E238CA">
      <w:pPr>
        <w:spacing w:before="240" w:line="0" w:lineRule="atLeast"/>
        <w:ind w:right="20"/>
        <w:rPr>
          <w:rFonts w:ascii="Arial" w:eastAsia="Arial" w:hAnsi="Arial" w:cs="Arial"/>
          <w:color w:val="A41E34"/>
          <w:sz w:val="28"/>
          <w:szCs w:val="28"/>
        </w:rPr>
      </w:pPr>
    </w:p>
    <w:p w14:paraId="534B3635" w14:textId="052CAFF5" w:rsidR="00F04531" w:rsidRDefault="00E238CA" w:rsidP="005E2F6D">
      <w:pPr>
        <w:spacing w:before="240" w:line="0" w:lineRule="atLeast"/>
        <w:ind w:right="20"/>
        <w:jc w:val="center"/>
        <w:rPr>
          <w:rFonts w:ascii="Arial" w:eastAsia="Arial" w:hAnsi="Arial" w:cs="Arial"/>
          <w:b/>
          <w:bCs/>
          <w:color w:val="A41E34"/>
          <w:sz w:val="28"/>
          <w:szCs w:val="28"/>
        </w:rPr>
      </w:pPr>
      <w:r>
        <w:rPr>
          <w:rFonts w:ascii="Arial" w:eastAsia="Arial" w:hAnsi="Arial" w:cs="Arial"/>
          <w:b/>
          <w:bCs/>
          <w:color w:val="A41E34"/>
          <w:sz w:val="28"/>
          <w:szCs w:val="28"/>
        </w:rPr>
        <w:t>GitHub Pages Portfolio Assignment Submission</w:t>
      </w:r>
    </w:p>
    <w:p w14:paraId="6E5DBB0A" w14:textId="7E26853B" w:rsidR="00511F03" w:rsidRDefault="00511F03" w:rsidP="005E2F6D">
      <w:pPr>
        <w:jc w:val="both"/>
        <w:rPr>
          <w:rFonts w:ascii="Arial" w:hAnsi="Arial" w:cs="Arial"/>
        </w:rPr>
      </w:pPr>
    </w:p>
    <w:p w14:paraId="26D21BAD" w14:textId="77777777" w:rsidR="00E238CA" w:rsidRPr="0039328A" w:rsidRDefault="00E238CA" w:rsidP="005E2F6D">
      <w:pPr>
        <w:jc w:val="both"/>
        <w:rPr>
          <w:rFonts w:ascii="Arial" w:hAnsi="Arial" w:cs="Arial"/>
        </w:rPr>
      </w:pPr>
    </w:p>
    <w:p w14:paraId="2857E541" w14:textId="25EACC8C" w:rsidR="0039328A" w:rsidRPr="0039328A" w:rsidRDefault="00E238CA" w:rsidP="005E2F6D">
      <w:pPr>
        <w:spacing w:line="0" w:lineRule="atLeast"/>
        <w:jc w:val="both"/>
        <w:rPr>
          <w:rFonts w:ascii="Arial" w:hAnsi="Arial" w:cs="Arial"/>
          <w:color w:val="A41E34"/>
          <w:sz w:val="26"/>
          <w:lang w:val="en-US"/>
        </w:rPr>
      </w:pPr>
      <w:r>
        <w:rPr>
          <w:rFonts w:ascii="Arial" w:hAnsi="Arial" w:cs="Arial"/>
          <w:color w:val="A41E34"/>
          <w:sz w:val="26"/>
        </w:rPr>
        <w:t>Instructions</w:t>
      </w:r>
    </w:p>
    <w:p w14:paraId="79E00835" w14:textId="3BFF4138" w:rsidR="00E238CA" w:rsidRPr="00E238CA" w:rsidRDefault="00FC05EE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>Here you will submit links for the components of your GitHub portfolio.</w:t>
      </w:r>
      <w:r w:rsidR="00E238CA" w:rsidRPr="00E238CA">
        <w:rPr>
          <w:rFonts w:ascii="Arial" w:hAnsi="Arial" w:cs="Arial"/>
        </w:rPr>
        <w:t xml:space="preserve"> You can read about each submission on the GitHub Portfolio Project page</w:t>
      </w:r>
      <w:r w:rsidR="00E238CA">
        <w:rPr>
          <w:rFonts w:ascii="Arial" w:hAnsi="Arial" w:cs="Arial"/>
        </w:rPr>
        <w:t xml:space="preserve"> in Canvas. </w:t>
      </w:r>
      <w:r w:rsidR="00E238CA" w:rsidRPr="00E238CA">
        <w:rPr>
          <w:rFonts w:ascii="Arial" w:hAnsi="Arial" w:cs="Arial"/>
        </w:rPr>
        <w:t xml:space="preserve">On </w:t>
      </w:r>
      <w:r w:rsidR="00E238CA">
        <w:rPr>
          <w:rFonts w:ascii="Arial" w:hAnsi="Arial" w:cs="Arial"/>
        </w:rPr>
        <w:t>this</w:t>
      </w:r>
      <w:r w:rsidR="00E238CA" w:rsidRPr="00E238CA">
        <w:rPr>
          <w:rFonts w:ascii="Arial" w:hAnsi="Arial" w:cs="Arial"/>
        </w:rPr>
        <w:t xml:space="preserve"> template you should include links to: </w:t>
      </w:r>
    </w:p>
    <w:p w14:paraId="22A7DEC7" w14:textId="77777777" w:rsidR="00E238CA" w:rsidRPr="00E238CA" w:rsidRDefault="00E238CA" w:rsidP="00E238CA">
      <w:pPr>
        <w:pStyle w:val="Prrafodelista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Home page</w:t>
      </w:r>
    </w:p>
    <w:p w14:paraId="1D1A4625" w14:textId="77777777" w:rsidR="00E238CA" w:rsidRPr="00E238CA" w:rsidRDefault="00E238CA" w:rsidP="00E238CA">
      <w:pPr>
        <w:pStyle w:val="Prrafodelista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CSS file for GitHub pages</w:t>
      </w:r>
    </w:p>
    <w:p w14:paraId="2C7B471F" w14:textId="4A75C6CD" w:rsidR="00511F03" w:rsidRDefault="00E238CA" w:rsidP="00E238CA">
      <w:pPr>
        <w:pStyle w:val="Prrafodelista"/>
        <w:numPr>
          <w:ilvl w:val="0"/>
          <w:numId w:val="1"/>
        </w:numPr>
        <w:jc w:val="both"/>
        <w:rPr>
          <w:rFonts w:ascii="Arial" w:hAnsi="Arial" w:cs="Arial"/>
        </w:rPr>
      </w:pPr>
      <w:r w:rsidRPr="00E238CA">
        <w:rPr>
          <w:rFonts w:ascii="Arial" w:hAnsi="Arial" w:cs="Arial"/>
        </w:rPr>
        <w:t>The file where you imported Bootstrap, for extra credit</w:t>
      </w:r>
    </w:p>
    <w:p w14:paraId="55B94CF7" w14:textId="77777777" w:rsidR="00FC05EE" w:rsidRPr="00E238CA" w:rsidRDefault="00FC05EE" w:rsidP="00FC05EE">
      <w:pPr>
        <w:pStyle w:val="Prrafodelista"/>
        <w:numPr>
          <w:ilvl w:val="0"/>
          <w:numId w:val="1"/>
        </w:numPr>
        <w:jc w:val="both"/>
        <w:rPr>
          <w:rFonts w:ascii="Arial" w:hAnsi="Arial" w:cs="Arial"/>
        </w:rPr>
      </w:pPr>
      <w:proofErr w:type="spellStart"/>
      <w:r>
        <w:rPr>
          <w:rFonts w:ascii="Arial" w:hAnsi="Arial" w:cs="Arial"/>
        </w:rPr>
        <w:t>PacMen</w:t>
      </w:r>
      <w:proofErr w:type="spellEnd"/>
      <w:r>
        <w:rPr>
          <w:rFonts w:ascii="Arial" w:hAnsi="Arial" w:cs="Arial"/>
        </w:rPr>
        <w:t xml:space="preserve"> Factory Repository</w:t>
      </w:r>
    </w:p>
    <w:p w14:paraId="40CA75D3" w14:textId="77777777" w:rsidR="00FC05EE" w:rsidRPr="00E238CA" w:rsidRDefault="00FC05EE" w:rsidP="00FC05EE">
      <w:pPr>
        <w:pStyle w:val="Prrafodelista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Eye Exercise Repository</w:t>
      </w:r>
    </w:p>
    <w:p w14:paraId="23588EED" w14:textId="65414CDE" w:rsidR="00FC05EE" w:rsidRPr="00FC05EE" w:rsidRDefault="00FC05EE" w:rsidP="00FC05EE">
      <w:pPr>
        <w:pStyle w:val="Prrafodelista"/>
        <w:numPr>
          <w:ilvl w:val="0"/>
          <w:numId w:val="1"/>
        </w:numPr>
        <w:jc w:val="both"/>
        <w:rPr>
          <w:rFonts w:ascii="Arial" w:hAnsi="Arial" w:cs="Arial"/>
        </w:rPr>
      </w:pPr>
      <w:r>
        <w:rPr>
          <w:rFonts w:ascii="Arial" w:hAnsi="Arial" w:cs="Arial"/>
        </w:rPr>
        <w:t>Real Time Bus Tracking Repository</w:t>
      </w:r>
    </w:p>
    <w:p w14:paraId="1A08266B" w14:textId="0E09B82A" w:rsidR="00E238CA" w:rsidRPr="00E238CA" w:rsidRDefault="00E238CA" w:rsidP="00E238CA">
      <w:pPr>
        <w:jc w:val="both"/>
        <w:rPr>
          <w:rFonts w:ascii="Arial" w:hAnsi="Arial" w:cs="Arial"/>
        </w:rPr>
      </w:pPr>
      <w:r>
        <w:rPr>
          <w:rFonts w:ascii="Arial" w:hAnsi="Arial" w:cs="Arial"/>
        </w:rPr>
        <w:t xml:space="preserve">Please complete the table below and upload this file to Canvas.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3505"/>
        <w:gridCol w:w="5845"/>
      </w:tblGrid>
      <w:tr w:rsidR="00E238CA" w14:paraId="365CCD20" w14:textId="77777777" w:rsidTr="002B35A1">
        <w:tc>
          <w:tcPr>
            <w:tcW w:w="9350" w:type="dxa"/>
            <w:gridSpan w:val="2"/>
          </w:tcPr>
          <w:p w14:paraId="5CD3EC69" w14:textId="4250A30C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Your Information</w:t>
            </w:r>
          </w:p>
          <w:p w14:paraId="4B206F5B" w14:textId="77777777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E238CA" w14:paraId="0BAA5DA1" w14:textId="77777777" w:rsidTr="00FC05EE">
        <w:tc>
          <w:tcPr>
            <w:tcW w:w="3505" w:type="dxa"/>
          </w:tcPr>
          <w:p w14:paraId="648E80CA" w14:textId="56AD1CDC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Name</w:t>
            </w:r>
          </w:p>
        </w:tc>
        <w:tc>
          <w:tcPr>
            <w:tcW w:w="5845" w:type="dxa"/>
          </w:tcPr>
          <w:p w14:paraId="49EFB2C7" w14:textId="4EAFDF79" w:rsidR="00E238CA" w:rsidRDefault="00C25F9C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Salvador Alejandro Fernández Díaz</w:t>
            </w:r>
          </w:p>
        </w:tc>
      </w:tr>
      <w:tr w:rsidR="00E238CA" w14:paraId="2CB4D486" w14:textId="77777777" w:rsidTr="00FC05EE">
        <w:tc>
          <w:tcPr>
            <w:tcW w:w="3505" w:type="dxa"/>
          </w:tcPr>
          <w:p w14:paraId="1015C498" w14:textId="4DA8B1FB" w:rsidR="00E238C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Email address</w:t>
            </w:r>
          </w:p>
        </w:tc>
        <w:tc>
          <w:tcPr>
            <w:tcW w:w="5845" w:type="dxa"/>
          </w:tcPr>
          <w:p w14:paraId="2E23C121" w14:textId="1F75494B" w:rsidR="00E238CA" w:rsidRDefault="00C25F9C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chavafd</w:t>
            </w:r>
            <w:r w:rsidRPr="00C25F9C">
              <w:rPr>
                <w:rFonts w:ascii="Arial" w:hAnsi="Arial" w:cs="Arial"/>
                <w:color w:val="A41E34"/>
                <w:sz w:val="26"/>
              </w:rPr>
              <w:t>@</w:t>
            </w:r>
            <w:r>
              <w:rPr>
                <w:rFonts w:ascii="Arial" w:hAnsi="Arial" w:cs="Arial"/>
                <w:color w:val="A41E34"/>
                <w:sz w:val="26"/>
              </w:rPr>
              <w:t>outlook.com</w:t>
            </w:r>
          </w:p>
        </w:tc>
      </w:tr>
      <w:tr w:rsidR="00E238CA" w14:paraId="000C5693" w14:textId="77777777" w:rsidTr="00FC05EE">
        <w:tc>
          <w:tcPr>
            <w:tcW w:w="3505" w:type="dxa"/>
          </w:tcPr>
          <w:p w14:paraId="6F3F1617" w14:textId="5D762CA9" w:rsidR="00E238CA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Pages Submissions</w:t>
            </w:r>
          </w:p>
          <w:p w14:paraId="4EE2589A" w14:textId="10A3995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  <w:tc>
          <w:tcPr>
            <w:tcW w:w="5845" w:type="dxa"/>
          </w:tcPr>
          <w:p w14:paraId="3691927D" w14:textId="35DCF8C8" w:rsidR="00E238CA" w:rsidRPr="0039328A" w:rsidRDefault="00E238CA" w:rsidP="00E238CA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nk</w:t>
            </w:r>
          </w:p>
          <w:p w14:paraId="5C6DEC3A" w14:textId="623F6EFC" w:rsidR="00E238CA" w:rsidRPr="00E238CA" w:rsidRDefault="00E238CA" w:rsidP="00E238CA">
            <w:pPr>
              <w:jc w:val="both"/>
              <w:rPr>
                <w:rFonts w:ascii="Arial" w:hAnsi="Arial" w:cs="Arial"/>
                <w:b/>
                <w:bCs/>
              </w:rPr>
            </w:pPr>
          </w:p>
        </w:tc>
      </w:tr>
      <w:tr w:rsidR="00E238CA" w14:paraId="7D292E50" w14:textId="77777777" w:rsidTr="00FC05EE">
        <w:tc>
          <w:tcPr>
            <w:tcW w:w="3505" w:type="dxa"/>
          </w:tcPr>
          <w:p w14:paraId="7461EF49" w14:textId="09E3E30D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Home Page</w:t>
            </w:r>
          </w:p>
        </w:tc>
        <w:tc>
          <w:tcPr>
            <w:tcW w:w="5845" w:type="dxa"/>
          </w:tcPr>
          <w:p w14:paraId="6C25B1F6" w14:textId="77777777" w:rsidR="00E238CA" w:rsidRDefault="00E238CA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E238CA" w14:paraId="72C41459" w14:textId="77777777" w:rsidTr="00FC05EE">
        <w:tc>
          <w:tcPr>
            <w:tcW w:w="3505" w:type="dxa"/>
          </w:tcPr>
          <w:p w14:paraId="2FE2AE52" w14:textId="127DDBA6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CSS file for GitHub Pages</w:t>
            </w:r>
          </w:p>
        </w:tc>
        <w:tc>
          <w:tcPr>
            <w:tcW w:w="5845" w:type="dxa"/>
          </w:tcPr>
          <w:p w14:paraId="264651FD" w14:textId="77777777" w:rsidR="00E238CA" w:rsidRDefault="00E238CA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E238CA" w14:paraId="26605260" w14:textId="77777777" w:rsidTr="00FC05EE">
        <w:tc>
          <w:tcPr>
            <w:tcW w:w="3505" w:type="dxa"/>
          </w:tcPr>
          <w:p w14:paraId="674D986F" w14:textId="26E9E297" w:rsidR="00E238CA" w:rsidRDefault="00E238CA" w:rsidP="00E238CA">
            <w:pPr>
              <w:jc w:val="both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le with Bootstrap Import (if applicable)</w:t>
            </w:r>
          </w:p>
        </w:tc>
        <w:tc>
          <w:tcPr>
            <w:tcW w:w="5845" w:type="dxa"/>
          </w:tcPr>
          <w:p w14:paraId="26DDCF24" w14:textId="77777777" w:rsidR="00E238CA" w:rsidRDefault="00E238CA" w:rsidP="00E238CA">
            <w:pPr>
              <w:jc w:val="both"/>
              <w:rPr>
                <w:rFonts w:ascii="Arial" w:hAnsi="Arial" w:cs="Arial"/>
              </w:rPr>
            </w:pPr>
          </w:p>
        </w:tc>
      </w:tr>
      <w:tr w:rsidR="00FC05EE" w14:paraId="0DBB4CE9" w14:textId="77777777" w:rsidTr="00FC05EE">
        <w:tc>
          <w:tcPr>
            <w:tcW w:w="3505" w:type="dxa"/>
          </w:tcPr>
          <w:p w14:paraId="5D7A7E02" w14:textId="5E823D48" w:rsidR="00FC05EE" w:rsidRPr="0039328A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GitHub Repository Submissions</w:t>
            </w:r>
          </w:p>
          <w:p w14:paraId="4D3CDE00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  <w:tc>
          <w:tcPr>
            <w:tcW w:w="5845" w:type="dxa"/>
          </w:tcPr>
          <w:p w14:paraId="3F40F602" w14:textId="77777777" w:rsidR="00FC05EE" w:rsidRPr="0039328A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  <w:lang w:val="en-US"/>
              </w:rPr>
            </w:pPr>
            <w:r>
              <w:rPr>
                <w:rFonts w:ascii="Arial" w:hAnsi="Arial" w:cs="Arial"/>
                <w:color w:val="A41E34"/>
                <w:sz w:val="26"/>
              </w:rPr>
              <w:t>Link</w:t>
            </w:r>
          </w:p>
          <w:p w14:paraId="331D7FC4" w14:textId="77777777" w:rsidR="00FC05EE" w:rsidRDefault="00FC05EE" w:rsidP="00FC05EE">
            <w:pPr>
              <w:jc w:val="both"/>
              <w:rPr>
                <w:rFonts w:ascii="Arial" w:hAnsi="Arial" w:cs="Arial"/>
              </w:rPr>
            </w:pPr>
          </w:p>
        </w:tc>
      </w:tr>
      <w:tr w:rsidR="00FC05EE" w14:paraId="7995F7D7" w14:textId="77777777" w:rsidTr="00FC05EE">
        <w:tc>
          <w:tcPr>
            <w:tcW w:w="3505" w:type="dxa"/>
          </w:tcPr>
          <w:p w14:paraId="7D738586" w14:textId="7A316ECD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proofErr w:type="spellStart"/>
            <w:r w:rsidRPr="00734B5E">
              <w:rPr>
                <w:rFonts w:ascii="Arial" w:hAnsi="Arial" w:cs="Arial"/>
              </w:rPr>
              <w:t>PacMen</w:t>
            </w:r>
            <w:proofErr w:type="spellEnd"/>
            <w:r w:rsidRPr="00734B5E">
              <w:rPr>
                <w:rFonts w:ascii="Arial" w:hAnsi="Arial" w:cs="Arial"/>
              </w:rPr>
              <w:t xml:space="preserve"> </w:t>
            </w:r>
            <w:r w:rsidR="005A1851">
              <w:rPr>
                <w:rFonts w:ascii="Arial" w:hAnsi="Arial" w:cs="Arial"/>
              </w:rPr>
              <w:t>Exercise</w:t>
            </w:r>
            <w:r w:rsidRPr="00734B5E">
              <w:rPr>
                <w:rFonts w:ascii="Arial" w:hAnsi="Arial" w:cs="Arial"/>
              </w:rPr>
              <w:t xml:space="preserve"> Repository</w:t>
            </w:r>
          </w:p>
          <w:p w14:paraId="22E30782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AA3D100" w14:textId="77777777" w:rsidR="00FC05EE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FC05EE" w14:paraId="2759026F" w14:textId="77777777" w:rsidTr="00FC05EE">
        <w:tc>
          <w:tcPr>
            <w:tcW w:w="3505" w:type="dxa"/>
          </w:tcPr>
          <w:p w14:paraId="53D65C97" w14:textId="77777777" w:rsidR="00FC05EE" w:rsidRPr="00734B5E" w:rsidRDefault="00FC05EE" w:rsidP="00FC05EE">
            <w:pPr>
              <w:jc w:val="both"/>
              <w:rPr>
                <w:rFonts w:ascii="Arial" w:hAnsi="Arial" w:cs="Arial"/>
              </w:rPr>
            </w:pPr>
            <w:r w:rsidRPr="00734B5E">
              <w:rPr>
                <w:rFonts w:ascii="Arial" w:hAnsi="Arial" w:cs="Arial"/>
              </w:rPr>
              <w:t>Eye Exercise Repository</w:t>
            </w:r>
          </w:p>
          <w:p w14:paraId="0BE5442C" w14:textId="77777777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</w:p>
        </w:tc>
        <w:tc>
          <w:tcPr>
            <w:tcW w:w="5845" w:type="dxa"/>
          </w:tcPr>
          <w:p w14:paraId="757512A4" w14:textId="77777777" w:rsidR="00FC05EE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  <w:tr w:rsidR="00FC05EE" w14:paraId="162290EC" w14:textId="77777777" w:rsidTr="00FC05EE">
        <w:tc>
          <w:tcPr>
            <w:tcW w:w="3505" w:type="dxa"/>
          </w:tcPr>
          <w:p w14:paraId="4EC58A47" w14:textId="61AAF0E2" w:rsidR="00FC05EE" w:rsidRDefault="00FC05EE" w:rsidP="00FC05EE">
            <w:pPr>
              <w:spacing w:line="0" w:lineRule="atLeast"/>
              <w:rPr>
                <w:rFonts w:ascii="Arial" w:hAnsi="Arial" w:cs="Arial"/>
                <w:color w:val="A41E34"/>
                <w:sz w:val="26"/>
              </w:rPr>
            </w:pPr>
            <w:r>
              <w:rPr>
                <w:rFonts w:ascii="Arial" w:hAnsi="Arial" w:cs="Arial"/>
              </w:rPr>
              <w:t>Real Time Bus Tracking Repository</w:t>
            </w:r>
          </w:p>
        </w:tc>
        <w:tc>
          <w:tcPr>
            <w:tcW w:w="5845" w:type="dxa"/>
          </w:tcPr>
          <w:p w14:paraId="0B56A5C8" w14:textId="77777777" w:rsidR="00FC05EE" w:rsidRDefault="00FC05EE" w:rsidP="00FC05EE">
            <w:pPr>
              <w:spacing w:line="0" w:lineRule="atLeast"/>
              <w:jc w:val="both"/>
              <w:rPr>
                <w:rFonts w:ascii="Arial" w:hAnsi="Arial" w:cs="Arial"/>
                <w:color w:val="A41E34"/>
                <w:sz w:val="26"/>
              </w:rPr>
            </w:pPr>
          </w:p>
        </w:tc>
      </w:tr>
    </w:tbl>
    <w:p w14:paraId="58FC0E22" w14:textId="77777777" w:rsidR="00E238CA" w:rsidRPr="00E238CA" w:rsidRDefault="00E238CA" w:rsidP="00E238CA">
      <w:pPr>
        <w:jc w:val="both"/>
        <w:rPr>
          <w:rFonts w:ascii="Arial" w:hAnsi="Arial" w:cs="Arial"/>
        </w:rPr>
      </w:pPr>
    </w:p>
    <w:sectPr w:rsidR="00E238CA" w:rsidRPr="00E238CA">
      <w:headerReference w:type="even" r:id="rId9"/>
      <w:headerReference w:type="default" r:id="rId10"/>
      <w:footerReference w:type="default" r:id="rId11"/>
      <w:headerReference w:type="first" r:id="rId12"/>
      <w:pgSz w:w="12240" w:h="15840"/>
      <w:pgMar w:top="1440" w:right="1440" w:bottom="1440" w:left="1440" w:header="0" w:footer="170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9D8BB6B" w14:textId="77777777" w:rsidR="00363AEE" w:rsidRDefault="00363AEE">
      <w:pPr>
        <w:spacing w:after="0" w:line="240" w:lineRule="auto"/>
      </w:pPr>
      <w:r>
        <w:separator/>
      </w:r>
    </w:p>
  </w:endnote>
  <w:endnote w:type="continuationSeparator" w:id="0">
    <w:p w14:paraId="74C472E3" w14:textId="77777777" w:rsidR="00363AEE" w:rsidRDefault="00363AE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Latha">
    <w:panose1 w:val="02000400000000000000"/>
    <w:charset w:val="00"/>
    <w:family w:val="swiss"/>
    <w:pitch w:val="variable"/>
    <w:sig w:usb0="001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B2ABAE3" w14:textId="77777777" w:rsidR="00511F03" w:rsidRDefault="00FC2F3C">
    <w:pPr>
      <w:pStyle w:val="Piedepgina"/>
      <w:tabs>
        <w:tab w:val="clear" w:pos="4513"/>
        <w:tab w:val="clear" w:pos="9026"/>
        <w:tab w:val="center" w:pos="4680"/>
        <w:tab w:val="left" w:pos="5080"/>
      </w:tabs>
      <w:rPr>
        <w:rFonts w:ascii="Trebuchet MS" w:hAnsi="Trebuchet MS"/>
        <w:bCs/>
        <w:color w:val="000000" w:themeColor="text1"/>
      </w:rPr>
    </w:pPr>
    <w:r>
      <w:rPr>
        <w:rFonts w:ascii="Trebuchet MS" w:hAnsi="Trebuchet MS"/>
        <w:bCs/>
        <w:color w:val="000000" w:themeColor="text1"/>
      </w:rPr>
      <w:t xml:space="preserve">    </w:t>
    </w:r>
    <w:r>
      <w:rPr>
        <w:rFonts w:ascii="Trebuchet MS" w:hAnsi="Trebuchet MS"/>
        <w:bCs/>
        <w:color w:val="000000" w:themeColor="text1"/>
      </w:rPr>
      <w:tab/>
    </w:r>
    <w:r>
      <w:rPr>
        <w:rFonts w:ascii="Trebuchet MS" w:hAnsi="Trebuchet MS"/>
        <w:bCs/>
        <w:color w:val="000000" w:themeColor="text1"/>
      </w:rPr>
      <w:tab/>
    </w:r>
  </w:p>
  <w:p w14:paraId="3150904D" w14:textId="77777777" w:rsidR="00511F03" w:rsidRDefault="00FC2F3C">
    <w:pPr>
      <w:pStyle w:val="Piedepgina"/>
      <w:rPr>
        <w:rFonts w:ascii="Trebuchet MS" w:hAnsi="Trebuchet MS"/>
        <w:bCs/>
        <w:color w:val="FFFFFF" w:themeColor="background1"/>
      </w:rPr>
    </w:pPr>
    <w:r>
      <w:rPr>
        <w:rFonts w:ascii="Trebuchet MS" w:hAnsi="Trebuchet MS"/>
        <w:bCs/>
        <w:noProof/>
        <w:color w:val="FFFFFF" w:themeColor="background1"/>
      </w:rPr>
      <w:drawing>
        <wp:anchor distT="0" distB="0" distL="114300" distR="114300" simplePos="0" relativeHeight="251659776" behindDoc="1" locked="0" layoutInCell="1" allowOverlap="1" wp14:anchorId="48995D4C" wp14:editId="3E9D1702">
          <wp:simplePos x="0" y="0"/>
          <wp:positionH relativeFrom="column">
            <wp:posOffset>-990600</wp:posOffset>
          </wp:positionH>
          <wp:positionV relativeFrom="paragraph">
            <wp:posOffset>461010</wp:posOffset>
          </wp:positionV>
          <wp:extent cx="7785100" cy="476250"/>
          <wp:effectExtent l="0" t="0" r="6350" b="0"/>
          <wp:wrapTight wrapText="bothSides">
            <wp:wrapPolygon edited="0">
              <wp:start x="0" y="0"/>
              <wp:lineTo x="0" y="20736"/>
              <wp:lineTo x="21565" y="20736"/>
              <wp:lineTo x="21565" y="0"/>
              <wp:lineTo x="0" y="0"/>
            </wp:wrapPolygon>
          </wp:wrapTight>
          <wp:docPr id="5" name="Picture 5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Picture 5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7785100" cy="4762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rFonts w:ascii="Trebuchet MS" w:hAnsi="Trebuchet MS"/>
        <w:bCs/>
        <w:color w:val="FFFFFF" w:themeColor="background1"/>
      </w:rPr>
      <w:t>MO-PCCO</w:t>
    </w:r>
    <w:r>
      <w:rPr>
        <w:rFonts w:ascii="Trebuchet MS" w:hAnsi="Trebuchet MS"/>
        <w:color w:val="FFFFFF" w:themeColor="background1"/>
        <w:lang w:val="en-IN"/>
      </w:rPr>
      <w:tab/>
      <w:t xml:space="preserve">                                                                                                              </w:t>
    </w:r>
    <w:r>
      <w:rPr>
        <w:rFonts w:ascii="Trebuchet MS" w:hAnsi="Trebuchet MS"/>
        <w:bCs/>
        <w:color w:val="FFFFFF" w:themeColor="background1"/>
      </w:rPr>
      <w:t xml:space="preserve">Page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PAGE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6</w:t>
    </w:r>
    <w:r>
      <w:rPr>
        <w:rFonts w:ascii="Trebuchet MS" w:hAnsi="Trebuchet MS"/>
        <w:bCs/>
        <w:color w:val="FFFFFF" w:themeColor="background1"/>
      </w:rPr>
      <w:fldChar w:fldCharType="end"/>
    </w:r>
    <w:r>
      <w:rPr>
        <w:rFonts w:ascii="Trebuchet MS" w:hAnsi="Trebuchet MS"/>
        <w:bCs/>
        <w:color w:val="FFFFFF" w:themeColor="background1"/>
      </w:rPr>
      <w:t xml:space="preserve"> of </w:t>
    </w:r>
    <w:r>
      <w:rPr>
        <w:rFonts w:ascii="Trebuchet MS" w:hAnsi="Trebuchet MS"/>
        <w:bCs/>
        <w:color w:val="FFFFFF" w:themeColor="background1"/>
      </w:rPr>
      <w:fldChar w:fldCharType="begin"/>
    </w:r>
    <w:r>
      <w:rPr>
        <w:rFonts w:ascii="Trebuchet MS" w:hAnsi="Trebuchet MS"/>
        <w:bCs/>
        <w:color w:val="FFFFFF" w:themeColor="background1"/>
      </w:rPr>
      <w:instrText xml:space="preserve"> NUMPAGES  </w:instrText>
    </w:r>
    <w:r>
      <w:rPr>
        <w:rFonts w:ascii="Trebuchet MS" w:hAnsi="Trebuchet MS"/>
        <w:bCs/>
        <w:color w:val="FFFFFF" w:themeColor="background1"/>
      </w:rPr>
      <w:fldChar w:fldCharType="separate"/>
    </w:r>
    <w:r>
      <w:rPr>
        <w:rFonts w:ascii="Trebuchet MS" w:hAnsi="Trebuchet MS"/>
        <w:bCs/>
        <w:color w:val="FFFFFF" w:themeColor="background1"/>
      </w:rPr>
      <w:t>10</w:t>
    </w:r>
    <w:r>
      <w:rPr>
        <w:rFonts w:ascii="Trebuchet MS" w:hAnsi="Trebuchet MS"/>
        <w:bCs/>
        <w:color w:val="FFFFFF" w:themeColor="background1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27D8C8A" w14:textId="77777777" w:rsidR="00363AEE" w:rsidRDefault="00363AEE">
      <w:pPr>
        <w:spacing w:after="0" w:line="240" w:lineRule="auto"/>
      </w:pPr>
      <w:r>
        <w:separator/>
      </w:r>
    </w:p>
  </w:footnote>
  <w:footnote w:type="continuationSeparator" w:id="0">
    <w:p w14:paraId="001B8B5B" w14:textId="77777777" w:rsidR="00363AEE" w:rsidRDefault="00363AE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27F7B6" w14:textId="77777777" w:rsidR="00511F03" w:rsidRDefault="00FC2F3C">
    <w:pPr>
      <w:pStyle w:val="Encabezado"/>
    </w:pPr>
    <w:r>
      <w:rPr>
        <w:noProof/>
      </w:rPr>
      <w:drawing>
        <wp:anchor distT="0" distB="0" distL="114300" distR="114300" simplePos="0" relativeHeight="251656704" behindDoc="1" locked="0" layoutInCell="0" allowOverlap="1" wp14:anchorId="13C21305" wp14:editId="176060D0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2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2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FE1EB4D" w14:textId="77777777" w:rsidR="00511F03" w:rsidRDefault="00FC2F3C">
    <w:pPr>
      <w:pStyle w:val="Encabezado"/>
    </w:pPr>
    <w:r>
      <w:rPr>
        <w:noProof/>
      </w:rPr>
      <w:drawing>
        <wp:anchor distT="0" distB="0" distL="114300" distR="114300" simplePos="0" relativeHeight="251657728" behindDoc="1" locked="0" layoutInCell="1" allowOverlap="1" wp14:anchorId="676ED5AA" wp14:editId="2207CD40">
          <wp:simplePos x="0" y="0"/>
          <wp:positionH relativeFrom="column">
            <wp:posOffset>-910590</wp:posOffset>
          </wp:positionH>
          <wp:positionV relativeFrom="paragraph">
            <wp:posOffset>5080</wp:posOffset>
          </wp:positionV>
          <wp:extent cx="10348595" cy="905510"/>
          <wp:effectExtent l="0" t="0" r="14605" b="8890"/>
          <wp:wrapThrough wrapText="bothSides">
            <wp:wrapPolygon edited="0">
              <wp:start x="0" y="0"/>
              <wp:lineTo x="0" y="21358"/>
              <wp:lineTo x="21551" y="21358"/>
              <wp:lineTo x="21551" y="0"/>
              <wp:lineTo x="0" y="0"/>
            </wp:wrapPolygon>
          </wp:wrapThrough>
          <wp:docPr id="4" name="Picture 22" descr="D:\Sheeba\MIT_XPRO_Header.jpgMIT_XPRO_Header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4" name="Picture 22" descr="D:\Sheeba\MIT_XPRO_Header.jpgMIT_XPRO_Header"/>
                  <pic:cNvPicPr>
                    <a:picLocks noChangeAspect="1"/>
                  </pic:cNvPicPr>
                </pic:nvPicPr>
                <pic:blipFill>
                  <a:blip r:embed="rId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0348595" cy="9055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  <w:r>
      <w:rPr>
        <w:noProof/>
        <w:sz w:val="18"/>
      </w:rPr>
      <w:drawing>
        <wp:anchor distT="0" distB="0" distL="114300" distR="114300" simplePos="0" relativeHeight="251658752" behindDoc="1" locked="0" layoutInCell="1" allowOverlap="1" wp14:anchorId="2059D8B5" wp14:editId="31DB6408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5274310" cy="2966720"/>
          <wp:effectExtent l="0" t="0" r="2540" b="5080"/>
          <wp:wrapNone/>
          <wp:docPr id="3" name="WordPictureWatermark39613" descr="MIT_XPRO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3" name="WordPictureWatermark39613" descr="MIT_XPRO"/>
                  <pic:cNvPicPr>
                    <a:picLocks noChangeAspect="1"/>
                  </pic:cNvPicPr>
                </pic:nvPicPr>
                <pic:blipFill>
                  <a:blip r:embed="rId2">
                    <a:lum bright="69998" contrast="-70001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5274310" cy="296672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090AF2C" w14:textId="77777777" w:rsidR="00511F03" w:rsidRDefault="00FC2F3C">
    <w:pPr>
      <w:pStyle w:val="Encabezado"/>
    </w:pPr>
    <w:r>
      <w:rPr>
        <w:noProof/>
      </w:rPr>
      <w:drawing>
        <wp:anchor distT="0" distB="0" distL="114300" distR="114300" simplePos="0" relativeHeight="251655680" behindDoc="1" locked="0" layoutInCell="0" allowOverlap="1" wp14:anchorId="2B887EDF" wp14:editId="2E77EE01">
          <wp:simplePos x="0" y="0"/>
          <wp:positionH relativeFrom="margin">
            <wp:align>center</wp:align>
          </wp:positionH>
          <wp:positionV relativeFrom="margin">
            <wp:align>center</wp:align>
          </wp:positionV>
          <wp:extent cx="3298825" cy="1908810"/>
          <wp:effectExtent l="0" t="0" r="15875" b="15240"/>
          <wp:wrapNone/>
          <wp:docPr id="1" name="WordPictureWatermark" descr="MITSloanLogo_ExecutiveEducation_MASTER_Transparent_web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WordPictureWatermark" descr="MITSloanLogo_ExecutiveEducation_MASTER_Transparent_web"/>
                  <pic:cNvPicPr>
                    <a:picLocks noChangeAspect="1"/>
                  </pic:cNvPicPr>
                </pic:nvPicPr>
                <pic:blipFill>
                  <a:blip r:embed="rId1">
                    <a:lum bright="70001" contrast="-70000"/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3298825" cy="1908810"/>
                  </a:xfrm>
                  <a:prstGeom prst="rect">
                    <a:avLst/>
                  </a:prstGeom>
                  <a:noFill/>
                  <a:ln w="9525">
                    <a:noFill/>
                  </a:ln>
                </pic:spPr>
              </pic:pic>
            </a:graphicData>
          </a:graphic>
        </wp:anchor>
      </w:drawing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52350784"/>
    <w:multiLevelType w:val="hybridMultilevel"/>
    <w:tmpl w:val="0A92CA8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6006521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C0MDMwNbIwMTAzMrJU0lEKTi0uzszPAykwqQUAoV0FlSwAAAA="/>
  </w:docVars>
  <w:rsids>
    <w:rsidRoot w:val="00631D0D"/>
    <w:rsid w:val="00006D29"/>
    <w:rsid w:val="00012F57"/>
    <w:rsid w:val="00015B4B"/>
    <w:rsid w:val="00021B03"/>
    <w:rsid w:val="0003297F"/>
    <w:rsid w:val="00033563"/>
    <w:rsid w:val="00036BC4"/>
    <w:rsid w:val="0003749E"/>
    <w:rsid w:val="0004109C"/>
    <w:rsid w:val="00041F60"/>
    <w:rsid w:val="00044875"/>
    <w:rsid w:val="00060F65"/>
    <w:rsid w:val="00061965"/>
    <w:rsid w:val="000671EA"/>
    <w:rsid w:val="00082ABC"/>
    <w:rsid w:val="00087FAF"/>
    <w:rsid w:val="0009429A"/>
    <w:rsid w:val="000A235F"/>
    <w:rsid w:val="000A5A9D"/>
    <w:rsid w:val="000B1F13"/>
    <w:rsid w:val="000B20A8"/>
    <w:rsid w:val="000B251E"/>
    <w:rsid w:val="000B5299"/>
    <w:rsid w:val="000C5BDD"/>
    <w:rsid w:val="000D457F"/>
    <w:rsid w:val="000D6889"/>
    <w:rsid w:val="000E2067"/>
    <w:rsid w:val="000E2621"/>
    <w:rsid w:val="000E4216"/>
    <w:rsid w:val="000E62DB"/>
    <w:rsid w:val="000F0266"/>
    <w:rsid w:val="00101AE1"/>
    <w:rsid w:val="00101E55"/>
    <w:rsid w:val="001164A8"/>
    <w:rsid w:val="00123CFD"/>
    <w:rsid w:val="0012472F"/>
    <w:rsid w:val="00126146"/>
    <w:rsid w:val="001265EA"/>
    <w:rsid w:val="00135B68"/>
    <w:rsid w:val="00143D58"/>
    <w:rsid w:val="001507A8"/>
    <w:rsid w:val="00156FE0"/>
    <w:rsid w:val="001611C4"/>
    <w:rsid w:val="00162987"/>
    <w:rsid w:val="00165764"/>
    <w:rsid w:val="00166842"/>
    <w:rsid w:val="00170C00"/>
    <w:rsid w:val="00186544"/>
    <w:rsid w:val="0019326F"/>
    <w:rsid w:val="00193452"/>
    <w:rsid w:val="001A4720"/>
    <w:rsid w:val="001A6E80"/>
    <w:rsid w:val="001B7D20"/>
    <w:rsid w:val="001D39EA"/>
    <w:rsid w:val="001E1EAD"/>
    <w:rsid w:val="001E599D"/>
    <w:rsid w:val="001F4E3A"/>
    <w:rsid w:val="0020164B"/>
    <w:rsid w:val="00203C13"/>
    <w:rsid w:val="00204803"/>
    <w:rsid w:val="00211BF2"/>
    <w:rsid w:val="00216D7C"/>
    <w:rsid w:val="00223FB8"/>
    <w:rsid w:val="00227D35"/>
    <w:rsid w:val="002303DA"/>
    <w:rsid w:val="00241AF6"/>
    <w:rsid w:val="00242325"/>
    <w:rsid w:val="00246B73"/>
    <w:rsid w:val="0025062B"/>
    <w:rsid w:val="00252CEC"/>
    <w:rsid w:val="00257C50"/>
    <w:rsid w:val="00261509"/>
    <w:rsid w:val="00272C70"/>
    <w:rsid w:val="002734EC"/>
    <w:rsid w:val="00275997"/>
    <w:rsid w:val="0028268F"/>
    <w:rsid w:val="0028372B"/>
    <w:rsid w:val="00286BA7"/>
    <w:rsid w:val="002957E9"/>
    <w:rsid w:val="002A6C1D"/>
    <w:rsid w:val="002C2B76"/>
    <w:rsid w:val="002C3AFC"/>
    <w:rsid w:val="002D5358"/>
    <w:rsid w:val="002E3DEE"/>
    <w:rsid w:val="002F79B3"/>
    <w:rsid w:val="00301D98"/>
    <w:rsid w:val="00305E1A"/>
    <w:rsid w:val="00311C4D"/>
    <w:rsid w:val="003129CE"/>
    <w:rsid w:val="003133C0"/>
    <w:rsid w:val="0032161B"/>
    <w:rsid w:val="00330ADB"/>
    <w:rsid w:val="00344D2D"/>
    <w:rsid w:val="00346815"/>
    <w:rsid w:val="00347CBA"/>
    <w:rsid w:val="00363AEE"/>
    <w:rsid w:val="00365643"/>
    <w:rsid w:val="00374BE7"/>
    <w:rsid w:val="00382AF4"/>
    <w:rsid w:val="0038460A"/>
    <w:rsid w:val="0039328A"/>
    <w:rsid w:val="003A23B7"/>
    <w:rsid w:val="003B0F19"/>
    <w:rsid w:val="003B50D7"/>
    <w:rsid w:val="003C047D"/>
    <w:rsid w:val="003C61C3"/>
    <w:rsid w:val="003C65B1"/>
    <w:rsid w:val="003D4BF1"/>
    <w:rsid w:val="003E0160"/>
    <w:rsid w:val="003F3C6D"/>
    <w:rsid w:val="004005CE"/>
    <w:rsid w:val="00402D86"/>
    <w:rsid w:val="00404174"/>
    <w:rsid w:val="004065E0"/>
    <w:rsid w:val="00410A1C"/>
    <w:rsid w:val="004143F4"/>
    <w:rsid w:val="00414CD9"/>
    <w:rsid w:val="0042320B"/>
    <w:rsid w:val="00426A1D"/>
    <w:rsid w:val="00434F8A"/>
    <w:rsid w:val="00437389"/>
    <w:rsid w:val="0044432C"/>
    <w:rsid w:val="00444492"/>
    <w:rsid w:val="00444EA5"/>
    <w:rsid w:val="00460700"/>
    <w:rsid w:val="0046336F"/>
    <w:rsid w:val="00475D43"/>
    <w:rsid w:val="0048081B"/>
    <w:rsid w:val="00491389"/>
    <w:rsid w:val="004934B2"/>
    <w:rsid w:val="00494CA3"/>
    <w:rsid w:val="004A4E3E"/>
    <w:rsid w:val="004C52B6"/>
    <w:rsid w:val="004D61E8"/>
    <w:rsid w:val="004E45D9"/>
    <w:rsid w:val="004E7C1F"/>
    <w:rsid w:val="004F487C"/>
    <w:rsid w:val="005001DB"/>
    <w:rsid w:val="00500E8C"/>
    <w:rsid w:val="00501ADE"/>
    <w:rsid w:val="005100CF"/>
    <w:rsid w:val="005106CF"/>
    <w:rsid w:val="00511F03"/>
    <w:rsid w:val="00514216"/>
    <w:rsid w:val="00523B85"/>
    <w:rsid w:val="00524A41"/>
    <w:rsid w:val="00530E76"/>
    <w:rsid w:val="00547C4F"/>
    <w:rsid w:val="005540B1"/>
    <w:rsid w:val="00556B91"/>
    <w:rsid w:val="00560231"/>
    <w:rsid w:val="00560EC5"/>
    <w:rsid w:val="00590C97"/>
    <w:rsid w:val="00594BE4"/>
    <w:rsid w:val="005971BB"/>
    <w:rsid w:val="005A1851"/>
    <w:rsid w:val="005A20CA"/>
    <w:rsid w:val="005B003F"/>
    <w:rsid w:val="005B290A"/>
    <w:rsid w:val="005B4F38"/>
    <w:rsid w:val="005B561D"/>
    <w:rsid w:val="005C376C"/>
    <w:rsid w:val="005C7EC3"/>
    <w:rsid w:val="005D19E5"/>
    <w:rsid w:val="005D779C"/>
    <w:rsid w:val="005E2F6D"/>
    <w:rsid w:val="005E3C63"/>
    <w:rsid w:val="005E4A83"/>
    <w:rsid w:val="005E67D3"/>
    <w:rsid w:val="00605A39"/>
    <w:rsid w:val="006140B8"/>
    <w:rsid w:val="00627EED"/>
    <w:rsid w:val="00631D0D"/>
    <w:rsid w:val="00650269"/>
    <w:rsid w:val="00655182"/>
    <w:rsid w:val="00663FFB"/>
    <w:rsid w:val="00666071"/>
    <w:rsid w:val="0067002C"/>
    <w:rsid w:val="00674C8E"/>
    <w:rsid w:val="00684A13"/>
    <w:rsid w:val="00690F0F"/>
    <w:rsid w:val="00697CB8"/>
    <w:rsid w:val="006A1210"/>
    <w:rsid w:val="006A7254"/>
    <w:rsid w:val="006B1073"/>
    <w:rsid w:val="006C71D0"/>
    <w:rsid w:val="006D6A18"/>
    <w:rsid w:val="006E29F4"/>
    <w:rsid w:val="006E30FD"/>
    <w:rsid w:val="006E4921"/>
    <w:rsid w:val="006F7397"/>
    <w:rsid w:val="00703C28"/>
    <w:rsid w:val="007126E4"/>
    <w:rsid w:val="00715F8B"/>
    <w:rsid w:val="007263BA"/>
    <w:rsid w:val="00727EF6"/>
    <w:rsid w:val="00731BCA"/>
    <w:rsid w:val="007449E4"/>
    <w:rsid w:val="00751B3A"/>
    <w:rsid w:val="00765DD9"/>
    <w:rsid w:val="00771C9A"/>
    <w:rsid w:val="00775486"/>
    <w:rsid w:val="007C158A"/>
    <w:rsid w:val="007C7D07"/>
    <w:rsid w:val="007D2B02"/>
    <w:rsid w:val="007D7755"/>
    <w:rsid w:val="007E1E6F"/>
    <w:rsid w:val="007E5A09"/>
    <w:rsid w:val="007E6C56"/>
    <w:rsid w:val="00810BEB"/>
    <w:rsid w:val="00812E38"/>
    <w:rsid w:val="008200F3"/>
    <w:rsid w:val="00827512"/>
    <w:rsid w:val="008423B2"/>
    <w:rsid w:val="00842C6C"/>
    <w:rsid w:val="008439A2"/>
    <w:rsid w:val="008474A4"/>
    <w:rsid w:val="00851BA6"/>
    <w:rsid w:val="0085272E"/>
    <w:rsid w:val="008530F8"/>
    <w:rsid w:val="00853A09"/>
    <w:rsid w:val="00854E94"/>
    <w:rsid w:val="00856F10"/>
    <w:rsid w:val="008646A0"/>
    <w:rsid w:val="00867A4F"/>
    <w:rsid w:val="00872880"/>
    <w:rsid w:val="0087712B"/>
    <w:rsid w:val="00882525"/>
    <w:rsid w:val="00890447"/>
    <w:rsid w:val="00891F00"/>
    <w:rsid w:val="00897EEC"/>
    <w:rsid w:val="008A320F"/>
    <w:rsid w:val="008B410B"/>
    <w:rsid w:val="008B433A"/>
    <w:rsid w:val="008B4D4E"/>
    <w:rsid w:val="008C2024"/>
    <w:rsid w:val="008D7738"/>
    <w:rsid w:val="008E1F78"/>
    <w:rsid w:val="008F467C"/>
    <w:rsid w:val="008F472C"/>
    <w:rsid w:val="00902158"/>
    <w:rsid w:val="00902F84"/>
    <w:rsid w:val="00917E18"/>
    <w:rsid w:val="00923EFC"/>
    <w:rsid w:val="009269D5"/>
    <w:rsid w:val="00934CDE"/>
    <w:rsid w:val="00941CFC"/>
    <w:rsid w:val="00944988"/>
    <w:rsid w:val="00947F52"/>
    <w:rsid w:val="00956079"/>
    <w:rsid w:val="00957CCC"/>
    <w:rsid w:val="0096233F"/>
    <w:rsid w:val="0096395C"/>
    <w:rsid w:val="00976A80"/>
    <w:rsid w:val="0097798F"/>
    <w:rsid w:val="0098560F"/>
    <w:rsid w:val="009912F5"/>
    <w:rsid w:val="00994993"/>
    <w:rsid w:val="009962DB"/>
    <w:rsid w:val="009B1ED8"/>
    <w:rsid w:val="009C64D0"/>
    <w:rsid w:val="009D46A8"/>
    <w:rsid w:val="009D7B07"/>
    <w:rsid w:val="009E65AE"/>
    <w:rsid w:val="009F1D0E"/>
    <w:rsid w:val="009F72FB"/>
    <w:rsid w:val="00A00048"/>
    <w:rsid w:val="00A006A4"/>
    <w:rsid w:val="00A007A6"/>
    <w:rsid w:val="00A023E3"/>
    <w:rsid w:val="00A109AE"/>
    <w:rsid w:val="00A17307"/>
    <w:rsid w:val="00A175F4"/>
    <w:rsid w:val="00A24525"/>
    <w:rsid w:val="00A40FF7"/>
    <w:rsid w:val="00A42A60"/>
    <w:rsid w:val="00A50536"/>
    <w:rsid w:val="00A52233"/>
    <w:rsid w:val="00A6606A"/>
    <w:rsid w:val="00A71338"/>
    <w:rsid w:val="00A75150"/>
    <w:rsid w:val="00A8087C"/>
    <w:rsid w:val="00A80B44"/>
    <w:rsid w:val="00A906BE"/>
    <w:rsid w:val="00A90AA4"/>
    <w:rsid w:val="00A91844"/>
    <w:rsid w:val="00AA2AE5"/>
    <w:rsid w:val="00AA3E97"/>
    <w:rsid w:val="00AC6118"/>
    <w:rsid w:val="00AC683F"/>
    <w:rsid w:val="00AF2C4E"/>
    <w:rsid w:val="00AF5D63"/>
    <w:rsid w:val="00B00913"/>
    <w:rsid w:val="00B02088"/>
    <w:rsid w:val="00B023A7"/>
    <w:rsid w:val="00B16069"/>
    <w:rsid w:val="00B17A5E"/>
    <w:rsid w:val="00B22F15"/>
    <w:rsid w:val="00B36781"/>
    <w:rsid w:val="00B46828"/>
    <w:rsid w:val="00B47BCF"/>
    <w:rsid w:val="00B53B3E"/>
    <w:rsid w:val="00B53FE6"/>
    <w:rsid w:val="00B55F9F"/>
    <w:rsid w:val="00B63757"/>
    <w:rsid w:val="00B701C1"/>
    <w:rsid w:val="00B7292A"/>
    <w:rsid w:val="00B72C92"/>
    <w:rsid w:val="00B7699F"/>
    <w:rsid w:val="00BA092E"/>
    <w:rsid w:val="00BA3254"/>
    <w:rsid w:val="00BC07AB"/>
    <w:rsid w:val="00BC69B8"/>
    <w:rsid w:val="00BD0E62"/>
    <w:rsid w:val="00BD5573"/>
    <w:rsid w:val="00BE3E15"/>
    <w:rsid w:val="00BF0FAA"/>
    <w:rsid w:val="00BF5AF8"/>
    <w:rsid w:val="00C00FDE"/>
    <w:rsid w:val="00C01615"/>
    <w:rsid w:val="00C02EEE"/>
    <w:rsid w:val="00C06557"/>
    <w:rsid w:val="00C1482D"/>
    <w:rsid w:val="00C21F5F"/>
    <w:rsid w:val="00C25F9C"/>
    <w:rsid w:val="00C30485"/>
    <w:rsid w:val="00C3500E"/>
    <w:rsid w:val="00C405F6"/>
    <w:rsid w:val="00C5679E"/>
    <w:rsid w:val="00C646B6"/>
    <w:rsid w:val="00C64E90"/>
    <w:rsid w:val="00C71EF0"/>
    <w:rsid w:val="00C73427"/>
    <w:rsid w:val="00C74EBF"/>
    <w:rsid w:val="00C87B84"/>
    <w:rsid w:val="00C90FAB"/>
    <w:rsid w:val="00C96A14"/>
    <w:rsid w:val="00CB5191"/>
    <w:rsid w:val="00CC6A89"/>
    <w:rsid w:val="00CD136F"/>
    <w:rsid w:val="00CD79B8"/>
    <w:rsid w:val="00CE7B69"/>
    <w:rsid w:val="00D17BFA"/>
    <w:rsid w:val="00D23048"/>
    <w:rsid w:val="00D27E37"/>
    <w:rsid w:val="00D3246C"/>
    <w:rsid w:val="00D500A9"/>
    <w:rsid w:val="00D62500"/>
    <w:rsid w:val="00D65938"/>
    <w:rsid w:val="00D90894"/>
    <w:rsid w:val="00DA16D7"/>
    <w:rsid w:val="00DA35B3"/>
    <w:rsid w:val="00DA51FF"/>
    <w:rsid w:val="00DA7F25"/>
    <w:rsid w:val="00DC64A7"/>
    <w:rsid w:val="00DD1394"/>
    <w:rsid w:val="00DD3D0C"/>
    <w:rsid w:val="00E0172B"/>
    <w:rsid w:val="00E13F92"/>
    <w:rsid w:val="00E17F14"/>
    <w:rsid w:val="00E238CA"/>
    <w:rsid w:val="00E25450"/>
    <w:rsid w:val="00E25B57"/>
    <w:rsid w:val="00E33EFF"/>
    <w:rsid w:val="00E36CD8"/>
    <w:rsid w:val="00E400B6"/>
    <w:rsid w:val="00E43975"/>
    <w:rsid w:val="00E45ECC"/>
    <w:rsid w:val="00E526C9"/>
    <w:rsid w:val="00E5390F"/>
    <w:rsid w:val="00E55966"/>
    <w:rsid w:val="00E67BDD"/>
    <w:rsid w:val="00E74F9C"/>
    <w:rsid w:val="00E84DD6"/>
    <w:rsid w:val="00E86AE6"/>
    <w:rsid w:val="00E90CC9"/>
    <w:rsid w:val="00EA320D"/>
    <w:rsid w:val="00EA36BB"/>
    <w:rsid w:val="00EA3812"/>
    <w:rsid w:val="00EC1148"/>
    <w:rsid w:val="00EC4EBE"/>
    <w:rsid w:val="00EC6F96"/>
    <w:rsid w:val="00ED3AD6"/>
    <w:rsid w:val="00ED4217"/>
    <w:rsid w:val="00ED7538"/>
    <w:rsid w:val="00F01EEF"/>
    <w:rsid w:val="00F04531"/>
    <w:rsid w:val="00F04F96"/>
    <w:rsid w:val="00F050F8"/>
    <w:rsid w:val="00F054F2"/>
    <w:rsid w:val="00F16CA6"/>
    <w:rsid w:val="00F26FF2"/>
    <w:rsid w:val="00F3732C"/>
    <w:rsid w:val="00F52784"/>
    <w:rsid w:val="00F5688E"/>
    <w:rsid w:val="00F57E44"/>
    <w:rsid w:val="00F615F9"/>
    <w:rsid w:val="00F76647"/>
    <w:rsid w:val="00F76B54"/>
    <w:rsid w:val="00F812A3"/>
    <w:rsid w:val="00F85B71"/>
    <w:rsid w:val="00F863DA"/>
    <w:rsid w:val="00F97D49"/>
    <w:rsid w:val="00FB1032"/>
    <w:rsid w:val="00FB2DF1"/>
    <w:rsid w:val="00FC05EE"/>
    <w:rsid w:val="00FC219B"/>
    <w:rsid w:val="00FC2F3C"/>
    <w:rsid w:val="00FD51E9"/>
    <w:rsid w:val="00FE1FA2"/>
    <w:rsid w:val="00FF04CF"/>
    <w:rsid w:val="1041061E"/>
    <w:rsid w:val="1E6165EB"/>
    <w:rsid w:val="26111325"/>
    <w:rsid w:val="289335C9"/>
    <w:rsid w:val="3E8B474B"/>
    <w:rsid w:val="48DA0EEE"/>
    <w:rsid w:val="776E2F5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4D8C421"/>
  <w15:docId w15:val="{8DD488E8-23C7-49C0-891E-A43B05BB356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ta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unhideWhenUsed="1" w:qFormat="1"/>
    <w:lsdException w:name="heading 3" w:uiPriority="9" w:unhideWhenUsed="1" w:qFormat="1"/>
    <w:lsdException w:name="heading 4" w:uiPriority="9" w:unhideWhenUsed="1" w:qFormat="1"/>
    <w:lsdException w:name="heading 5" w:uiPriority="9" w:unhideWhenUsed="1" w:qFormat="1"/>
    <w:lsdException w:name="heading 6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unhideWhenUsed="1" w:qFormat="1"/>
    <w:lsdException w:name="footer" w:unhideWhenUsed="1" w:qFormat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unhideWhenUsed="1" w:qFormat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pPr>
      <w:spacing w:line="276" w:lineRule="auto"/>
    </w:pPr>
    <w:rPr>
      <w:sz w:val="22"/>
      <w:szCs w:val="22"/>
      <w:lang w:val="en-GB" w:eastAsia="en-GB" w:bidi="ar-SA"/>
    </w:rPr>
  </w:style>
  <w:style w:type="paragraph" w:styleId="Ttulo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Ttulo2">
    <w:name w:val="heading 2"/>
    <w:basedOn w:val="Normal"/>
    <w:next w:val="Normal"/>
    <w:uiPriority w:val="9"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Ttulo3">
    <w:name w:val="heading 3"/>
    <w:basedOn w:val="Normal"/>
    <w:next w:val="Normal"/>
    <w:uiPriority w:val="9"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Ttulo4">
    <w:name w:val="heading 4"/>
    <w:basedOn w:val="Normal"/>
    <w:next w:val="Normal"/>
    <w:uiPriority w:val="9"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Ttulo5">
    <w:name w:val="heading 5"/>
    <w:basedOn w:val="Normal"/>
    <w:next w:val="Normal"/>
    <w:uiPriority w:val="9"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Ttulo6">
    <w:name w:val="heading 6"/>
    <w:basedOn w:val="Normal"/>
    <w:next w:val="Normal"/>
    <w:uiPriority w:val="9"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iedepgina">
    <w:name w:val="footer"/>
    <w:basedOn w:val="Normal"/>
    <w:link w:val="PiedepginaC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Encabezado">
    <w:name w:val="header"/>
    <w:basedOn w:val="Normal"/>
    <w:link w:val="EncabezadoCar"/>
    <w:uiPriority w:val="99"/>
    <w:unhideWhenUsed/>
    <w:qFormat/>
    <w:pPr>
      <w:tabs>
        <w:tab w:val="center" w:pos="4513"/>
        <w:tab w:val="right" w:pos="9026"/>
      </w:tabs>
      <w:spacing w:line="240" w:lineRule="auto"/>
    </w:pPr>
  </w:style>
  <w:style w:type="paragraph" w:styleId="Subttulo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paragraph" w:styleId="Ttulo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character" w:styleId="Hipervnculo">
    <w:name w:val="Hyperlink"/>
    <w:uiPriority w:val="99"/>
    <w:unhideWhenUsed/>
    <w:qFormat/>
    <w:rPr>
      <w:color w:val="0000FF"/>
      <w:u w:val="single"/>
    </w:rPr>
  </w:style>
  <w:style w:type="paragraph" w:customStyle="1" w:styleId="pull-right">
    <w:name w:val="pull-right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paragraph" w:customStyle="1" w:styleId="lead">
    <w:name w:val="lead"/>
    <w:basedOn w:val="Normal"/>
    <w:qFormat/>
    <w:pPr>
      <w:spacing w:before="100" w:beforeAutospacing="1" w:after="100" w:afterAutospacing="1" w:line="240" w:lineRule="auto"/>
    </w:pPr>
    <w:rPr>
      <w:rFonts w:eastAsia="Times New Roman"/>
      <w:sz w:val="24"/>
      <w:szCs w:val="24"/>
      <w:lang w:val="en-IN" w:eastAsia="en-IN"/>
    </w:rPr>
  </w:style>
  <w:style w:type="character" w:customStyle="1" w:styleId="PiedepginaCar">
    <w:name w:val="Pie de página Car"/>
    <w:basedOn w:val="Fuentedeprrafopredeter"/>
    <w:link w:val="Piedepgina"/>
    <w:uiPriority w:val="99"/>
    <w:qFormat/>
  </w:style>
  <w:style w:type="character" w:customStyle="1" w:styleId="itemname">
    <w:name w:val="item_name"/>
    <w:qFormat/>
  </w:style>
  <w:style w:type="character" w:customStyle="1" w:styleId="transcription-time-part">
    <w:name w:val="transcription-time-part"/>
    <w:basedOn w:val="Fuentedeprrafopredeter"/>
    <w:qFormat/>
  </w:style>
  <w:style w:type="character" w:customStyle="1" w:styleId="large">
    <w:name w:val="large"/>
    <w:qFormat/>
  </w:style>
  <w:style w:type="character" w:customStyle="1" w:styleId="EncabezadoCar">
    <w:name w:val="Encabezado Car"/>
    <w:basedOn w:val="Fuentedeprrafopredeter"/>
    <w:link w:val="Encabezado"/>
    <w:uiPriority w:val="99"/>
    <w:qFormat/>
  </w:style>
  <w:style w:type="character" w:customStyle="1" w:styleId="ig-header-title">
    <w:name w:val="ig-header-title"/>
    <w:basedOn w:val="Fuentedeprrafopredeter"/>
    <w:rsid w:val="0039328A"/>
  </w:style>
  <w:style w:type="character" w:customStyle="1" w:styleId="name">
    <w:name w:val="name"/>
    <w:basedOn w:val="Fuentedeprrafopredeter"/>
    <w:rsid w:val="0039328A"/>
  </w:style>
  <w:style w:type="paragraph" w:styleId="Prrafodelista">
    <w:name w:val="List Paragraph"/>
    <w:basedOn w:val="Normal"/>
    <w:uiPriority w:val="99"/>
    <w:rsid w:val="00E238CA"/>
    <w:pPr>
      <w:ind w:left="720"/>
      <w:contextualSpacing/>
    </w:pPr>
  </w:style>
  <w:style w:type="table" w:styleId="Tablaconcuadrcula">
    <w:name w:val="Table Grid"/>
    <w:basedOn w:val="Tablanormal"/>
    <w:uiPriority w:val="39"/>
    <w:rsid w:val="00E238C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430468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endnotes" Target="endnotes.xml"/><Relationship Id="rId13" Type="http://schemas.openxmlformats.org/officeDocument/2006/relationships/fontTable" Target="fontTable.xml"/><Relationship Id="rId3" Type="http://schemas.openxmlformats.org/officeDocument/2006/relationships/numbering" Target="numbering.xml"/><Relationship Id="rId7" Type="http://schemas.openxmlformats.org/officeDocument/2006/relationships/footnotes" Target="footnotes.xml"/><Relationship Id="rId12" Type="http://schemas.openxmlformats.org/officeDocument/2006/relationships/header" Target="header3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footer" Target="footer1.xml"/><Relationship Id="rId5" Type="http://schemas.openxmlformats.org/officeDocument/2006/relationships/settings" Target="settings.xml"/><Relationship Id="rId10" Type="http://schemas.openxmlformats.org/officeDocument/2006/relationships/header" Target="header2.xml"/><Relationship Id="rId4" Type="http://schemas.openxmlformats.org/officeDocument/2006/relationships/styles" Target="styles.xml"/><Relationship Id="rId9" Type="http://schemas.openxmlformats.org/officeDocument/2006/relationships/header" Target="header1.xm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4.jpeg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3.jpeg"/><Relationship Id="rId1" Type="http://schemas.openxmlformats.org/officeDocument/2006/relationships/image" Target="media/image2.jpeg"/></Relationships>
</file>

<file path=word/_rels/header3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atMod val="350000"/>
                <a:shade val="99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2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4D51E7C0-40D4-4F49-9E2C-7FC8F06A426E}">
  <ds:schemaRefs>
    <ds:schemaRef ds:uri="http://schemas.openxmlformats.org/officeDocument/2006/bibliography"/>
  </ds:schemaRefs>
</ds:datastoreItem>
</file>

<file path=customXml/itemProps2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1</TotalTime>
  <Pages>1</Pages>
  <Words>130</Words>
  <Characters>718</Characters>
  <Application>Microsoft Office Word</Application>
  <DocSecurity>0</DocSecurity>
  <Lines>5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meritus</dc:creator>
  <cp:lastModifiedBy>Salvador Fernández Diaz</cp:lastModifiedBy>
  <cp:revision>2</cp:revision>
  <cp:lastPrinted>2020-02-29T12:13:00Z</cp:lastPrinted>
  <dcterms:created xsi:type="dcterms:W3CDTF">2023-04-04T01:50:00Z</dcterms:created>
  <dcterms:modified xsi:type="dcterms:W3CDTF">2023-04-04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1033-10.2.0.7636</vt:lpwstr>
  </property>
</Properties>
</file>